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ley spieg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l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pieg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28 Maple Street, Winnetka, IL, USA winnetk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ley.kirb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70850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l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0/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